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77DA" w14:textId="77777777" w:rsidR="004B2F4F" w:rsidRPr="00B33620" w:rsidRDefault="004B2F4F" w:rsidP="001A7144">
      <w:pPr>
        <w:spacing w:after="0" w:line="240" w:lineRule="auto"/>
        <w:contextualSpacing/>
        <w:rPr>
          <w:rFonts w:ascii="Arial" w:hAnsi="Arial" w:cs="Arial"/>
        </w:rPr>
      </w:pPr>
    </w:p>
    <w:p w14:paraId="73848868" w14:textId="77777777" w:rsidR="00CE2AFB" w:rsidRPr="00B33620" w:rsidRDefault="00CE2AFB" w:rsidP="007D326C">
      <w:pPr>
        <w:spacing w:after="0" w:line="240" w:lineRule="auto"/>
        <w:contextualSpacing/>
        <w:jc w:val="center"/>
        <w:rPr>
          <w:rFonts w:ascii="Arial" w:hAnsi="Arial" w:cs="Arial"/>
          <w:b/>
          <w:bCs/>
          <w:sz w:val="28"/>
          <w:szCs w:val="28"/>
        </w:rPr>
      </w:pPr>
    </w:p>
    <w:p w14:paraId="0B33D3B9" w14:textId="68DF0641" w:rsidR="009E75FB" w:rsidRPr="0084560D" w:rsidRDefault="009E75FB" w:rsidP="007D326C">
      <w:pPr>
        <w:spacing w:after="0" w:line="240" w:lineRule="auto"/>
        <w:contextualSpacing/>
        <w:jc w:val="center"/>
        <w:rPr>
          <w:rFonts w:ascii="Aptos" w:hAnsi="Aptos" w:cs="Arial"/>
          <w:b/>
          <w:bCs/>
        </w:rPr>
      </w:pPr>
      <w:r w:rsidRPr="0084560D">
        <w:rPr>
          <w:rFonts w:ascii="Aptos" w:hAnsi="Aptos" w:cs="Arial"/>
          <w:b/>
          <w:bCs/>
        </w:rPr>
        <w:t>DECLARACIÓN DE CUMP</w:t>
      </w:r>
      <w:r w:rsidR="00656510" w:rsidRPr="0084560D">
        <w:rPr>
          <w:rFonts w:ascii="Aptos" w:hAnsi="Aptos" w:cs="Arial"/>
          <w:b/>
          <w:bCs/>
        </w:rPr>
        <w:t>R</w:t>
      </w:r>
      <w:r w:rsidRPr="0084560D">
        <w:rPr>
          <w:rFonts w:ascii="Aptos" w:hAnsi="Aptos" w:cs="Arial"/>
          <w:b/>
          <w:bCs/>
        </w:rPr>
        <w:t xml:space="preserve">IMENTO DE REQUISITOS PARA SER </w:t>
      </w:r>
      <w:r w:rsidR="0084006D" w:rsidRPr="0084560D">
        <w:rPr>
          <w:rFonts w:ascii="Aptos" w:hAnsi="Aptos" w:cs="Arial"/>
          <w:b/>
          <w:bCs/>
        </w:rPr>
        <w:t>MEMBRO DE TRIBUNAL</w:t>
      </w:r>
      <w:r w:rsidRPr="0084560D">
        <w:rPr>
          <w:rFonts w:ascii="Aptos" w:hAnsi="Aptos" w:cs="Arial"/>
          <w:b/>
          <w:bCs/>
        </w:rPr>
        <w:t xml:space="preserve"> DE TES</w:t>
      </w:r>
      <w:r w:rsidR="00656510" w:rsidRPr="0084560D">
        <w:rPr>
          <w:rFonts w:ascii="Aptos" w:hAnsi="Aptos" w:cs="Arial"/>
          <w:b/>
          <w:bCs/>
        </w:rPr>
        <w:t>E DE DOUTORAMENTO</w:t>
      </w:r>
    </w:p>
    <w:p w14:paraId="200F3A9C" w14:textId="77777777" w:rsidR="001A7144" w:rsidRPr="0084560D" w:rsidRDefault="001A7144" w:rsidP="001A7144">
      <w:pPr>
        <w:spacing w:after="0" w:line="240" w:lineRule="auto"/>
        <w:contextualSpacing/>
        <w:jc w:val="center"/>
        <w:rPr>
          <w:rFonts w:ascii="Aptos" w:hAnsi="Aptos" w:cs="Arial"/>
          <w:b/>
          <w:bCs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84560D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2FA2B197" w:rsidR="009E75FB" w:rsidRPr="0084560D" w:rsidRDefault="00F00923" w:rsidP="0038433E">
            <w:pPr>
              <w:contextualSpacing/>
              <w:rPr>
                <w:rFonts w:ascii="Aptos" w:hAnsi="Aptos" w:cs="Arial"/>
                <w:b/>
                <w:bCs/>
              </w:rPr>
            </w:pPr>
            <w:r w:rsidRPr="0084560D">
              <w:rPr>
                <w:rFonts w:ascii="Aptos" w:hAnsi="Aptos" w:cs="Arial"/>
                <w:b/>
                <w:bCs/>
              </w:rPr>
              <w:t>Nome e apelidos</w:t>
            </w:r>
            <w:r w:rsidR="00FF52D3" w:rsidRPr="0084560D">
              <w:rPr>
                <w:rFonts w:ascii="Aptos" w:hAnsi="Aptos" w:cs="Arial"/>
                <w:b/>
                <w:bCs/>
              </w:rPr>
              <w:t>:</w:t>
            </w:r>
          </w:p>
        </w:tc>
        <w:sdt>
          <w:sdtPr>
            <w:rPr>
              <w:rFonts w:ascii="Aptos" w:hAnsi="Aptos" w:cs="Arial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84560D" w:rsidRDefault="009E75FB" w:rsidP="0038433E">
                <w:pPr>
                  <w:contextualSpacing/>
                  <w:rPr>
                    <w:rFonts w:ascii="Aptos" w:hAnsi="Aptos" w:cs="Arial"/>
                  </w:rPr>
                </w:pPr>
                <w:r w:rsidRPr="0084560D">
                  <w:rPr>
                    <w:rStyle w:val="Textodelmarcadordeposicin"/>
                    <w:rFonts w:ascii="Aptos" w:hAnsi="Aptos" w:cs="Arial"/>
                  </w:rPr>
                  <w:t>Haga clic o pulse aquí para escribir texto.</w:t>
                </w:r>
              </w:p>
            </w:tc>
          </w:sdtContent>
        </w:sdt>
      </w:tr>
      <w:tr w:rsidR="009E75FB" w:rsidRPr="0084560D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0F83A83A" w:rsidR="009E75FB" w:rsidRPr="0084560D" w:rsidRDefault="009E75FB" w:rsidP="0038433E">
            <w:pPr>
              <w:contextualSpacing/>
              <w:rPr>
                <w:rFonts w:ascii="Aptos" w:hAnsi="Aptos" w:cs="Arial"/>
                <w:b/>
                <w:bCs/>
              </w:rPr>
            </w:pPr>
            <w:r w:rsidRPr="0084560D">
              <w:rPr>
                <w:rFonts w:ascii="Aptos" w:hAnsi="Aptos" w:cs="Arial"/>
                <w:b/>
                <w:bCs/>
              </w:rPr>
              <w:t>NIF/Pasaporte</w:t>
            </w:r>
            <w:r w:rsidR="00FF52D3" w:rsidRPr="0084560D">
              <w:rPr>
                <w:rFonts w:ascii="Aptos" w:hAnsi="Aptos" w:cs="Arial"/>
                <w:b/>
                <w:bCs/>
              </w:rPr>
              <w:t>:</w:t>
            </w:r>
          </w:p>
        </w:tc>
        <w:sdt>
          <w:sdtPr>
            <w:rPr>
              <w:rFonts w:ascii="Aptos" w:hAnsi="Aptos" w:cs="Arial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rFonts w:ascii="Aptos" w:hAnsi="Aptos" w:cs="Arial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84560D" w:rsidRDefault="009E75FB" w:rsidP="0038433E">
                    <w:pPr>
                      <w:contextualSpacing/>
                      <w:rPr>
                        <w:rFonts w:ascii="Aptos" w:hAnsi="Aptos" w:cs="Arial"/>
                      </w:rPr>
                    </w:pPr>
                    <w:proofErr w:type="spellStart"/>
                    <w:r w:rsidRPr="0084560D">
                      <w:rPr>
                        <w:rStyle w:val="Textodelmarcadordeposicin"/>
                        <w:rFonts w:ascii="Aptos" w:hAnsi="Aptos" w:cs="Arial"/>
                      </w:rPr>
                      <w:t>Haga</w:t>
                    </w:r>
                    <w:proofErr w:type="spellEnd"/>
                    <w:r w:rsidRPr="0084560D">
                      <w:rPr>
                        <w:rStyle w:val="Textodelmarcadordeposicin"/>
                        <w:rFonts w:ascii="Aptos" w:hAnsi="Aptos" w:cs="Arial"/>
                      </w:rPr>
                      <w:t xml:space="preserve"> clic o pulse aquí para escrib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225575AB" w:rsidR="009E75FB" w:rsidRPr="0084560D" w:rsidRDefault="009E75FB" w:rsidP="0038433E">
            <w:pPr>
              <w:contextualSpacing/>
              <w:rPr>
                <w:rFonts w:ascii="Aptos" w:hAnsi="Aptos" w:cs="Arial"/>
                <w:b/>
                <w:bCs/>
              </w:rPr>
            </w:pPr>
            <w:r w:rsidRPr="0084560D">
              <w:rPr>
                <w:rFonts w:ascii="Aptos" w:hAnsi="Aptos" w:cs="Arial"/>
                <w:b/>
                <w:bCs/>
              </w:rPr>
              <w:t>Correo electrónico</w:t>
            </w:r>
            <w:r w:rsidR="00627E22" w:rsidRPr="0084560D">
              <w:rPr>
                <w:rFonts w:ascii="Aptos" w:hAnsi="Aptos" w:cs="Arial"/>
                <w:b/>
                <w:bCs/>
              </w:rPr>
              <w:t>:</w:t>
            </w:r>
          </w:p>
        </w:tc>
        <w:sdt>
          <w:sdtPr>
            <w:rPr>
              <w:rFonts w:ascii="Aptos" w:hAnsi="Aptos" w:cs="Arial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84560D" w:rsidRDefault="009E75FB" w:rsidP="0038433E">
                <w:pPr>
                  <w:contextualSpacing/>
                  <w:rPr>
                    <w:rFonts w:ascii="Aptos" w:hAnsi="Aptos" w:cs="Arial"/>
                  </w:rPr>
                </w:pPr>
                <w:r w:rsidRPr="0084560D">
                  <w:rPr>
                    <w:rStyle w:val="Textodelmarcadordeposicin"/>
                    <w:rFonts w:ascii="Aptos" w:hAnsi="Aptos" w:cs="Arial"/>
                  </w:rPr>
                  <w:t>Haga clic o pulse aquí para escribir texto.</w:t>
                </w:r>
              </w:p>
            </w:tc>
          </w:sdtContent>
        </w:sdt>
      </w:tr>
      <w:tr w:rsidR="009E75FB" w:rsidRPr="0084560D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0B53A108" w:rsidR="009E75FB" w:rsidRPr="0084560D" w:rsidRDefault="00F00923" w:rsidP="0038433E">
            <w:pPr>
              <w:contextualSpacing/>
              <w:rPr>
                <w:rFonts w:ascii="Aptos" w:hAnsi="Aptos" w:cs="Arial"/>
                <w:b/>
                <w:bCs/>
              </w:rPr>
            </w:pPr>
            <w:r w:rsidRPr="0084560D">
              <w:rPr>
                <w:rFonts w:ascii="Aptos" w:hAnsi="Aptos" w:cs="Arial"/>
                <w:b/>
                <w:bCs/>
              </w:rPr>
              <w:t>Doutor pola Universidade de</w:t>
            </w:r>
            <w:r w:rsidR="00627E22" w:rsidRPr="0084560D">
              <w:rPr>
                <w:rFonts w:ascii="Aptos" w:hAnsi="Aptos" w:cs="Arial"/>
                <w:b/>
                <w:bCs/>
              </w:rPr>
              <w:t>:</w:t>
            </w:r>
          </w:p>
        </w:tc>
        <w:sdt>
          <w:sdtPr>
            <w:rPr>
              <w:rFonts w:ascii="Aptos" w:hAnsi="Aptos" w:cs="Arial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84560D" w:rsidRDefault="009E75FB" w:rsidP="0038433E">
                <w:pPr>
                  <w:contextualSpacing/>
                  <w:rPr>
                    <w:rFonts w:ascii="Aptos" w:hAnsi="Aptos" w:cs="Arial"/>
                  </w:rPr>
                </w:pPr>
                <w:r w:rsidRPr="0084560D">
                  <w:rPr>
                    <w:rStyle w:val="Textodelmarcadordeposicin"/>
                    <w:rFonts w:ascii="Aptos" w:hAnsi="Aptos" w:cs="Arial"/>
                  </w:rPr>
                  <w:t>Haga clic o pulse aquí para escrib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07B86C4B" w:rsidR="009E75FB" w:rsidRPr="0084560D" w:rsidRDefault="00F00923" w:rsidP="00F00923">
            <w:pPr>
              <w:contextualSpacing/>
              <w:rPr>
                <w:rFonts w:ascii="Aptos" w:hAnsi="Aptos" w:cs="Arial"/>
                <w:b/>
                <w:bCs/>
              </w:rPr>
            </w:pPr>
            <w:r w:rsidRPr="0084560D">
              <w:rPr>
                <w:rFonts w:ascii="Aptos" w:hAnsi="Aptos" w:cs="Arial"/>
                <w:b/>
                <w:bCs/>
              </w:rPr>
              <w:t>Data de</w:t>
            </w:r>
            <w:r w:rsidR="009E75FB" w:rsidRPr="0084560D">
              <w:rPr>
                <w:rFonts w:ascii="Aptos" w:hAnsi="Aptos" w:cs="Arial"/>
                <w:b/>
                <w:bCs/>
              </w:rPr>
              <w:t xml:space="preserve"> expedición d</w:t>
            </w:r>
            <w:r w:rsidRPr="0084560D">
              <w:rPr>
                <w:rFonts w:ascii="Aptos" w:hAnsi="Aptos" w:cs="Arial"/>
                <w:b/>
                <w:bCs/>
              </w:rPr>
              <w:t>o</w:t>
            </w:r>
            <w:r w:rsidR="009E75FB" w:rsidRPr="0084560D">
              <w:rPr>
                <w:rFonts w:ascii="Aptos" w:hAnsi="Aptos" w:cs="Arial"/>
                <w:b/>
                <w:bCs/>
              </w:rPr>
              <w:t xml:space="preserve"> título:</w:t>
            </w:r>
          </w:p>
        </w:tc>
        <w:sdt>
          <w:sdtPr>
            <w:rPr>
              <w:rFonts w:ascii="Aptos" w:hAnsi="Aptos" w:cs="Arial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84560D" w:rsidRDefault="009E75FB" w:rsidP="0038433E">
                <w:pPr>
                  <w:contextualSpacing/>
                  <w:rPr>
                    <w:rFonts w:ascii="Aptos" w:hAnsi="Aptos" w:cs="Arial"/>
                  </w:rPr>
                </w:pPr>
                <w:r w:rsidRPr="0084560D">
                  <w:rPr>
                    <w:rStyle w:val="Textodelmarcadordeposicin"/>
                    <w:rFonts w:ascii="Aptos" w:hAnsi="Aptos" w:cs="Arial"/>
                  </w:rPr>
                  <w:t>Haga clic o pulse aquí para escribir texto.</w:t>
                </w:r>
              </w:p>
            </w:tc>
          </w:sdtContent>
        </w:sdt>
      </w:tr>
    </w:tbl>
    <w:p w14:paraId="2EB49182" w14:textId="3E71E795" w:rsidR="005360FC" w:rsidRPr="0084560D" w:rsidRDefault="005360FC" w:rsidP="001A7144">
      <w:pPr>
        <w:spacing w:after="0" w:line="240" w:lineRule="auto"/>
        <w:contextualSpacing/>
        <w:rPr>
          <w:rFonts w:ascii="Aptos" w:hAnsi="Aptos" w:cs="Arial"/>
        </w:rPr>
      </w:pPr>
    </w:p>
    <w:p w14:paraId="32CE04E3" w14:textId="77777777" w:rsidR="00CE2AFB" w:rsidRPr="0084560D" w:rsidRDefault="00CE2AFB" w:rsidP="001A7144">
      <w:pPr>
        <w:spacing w:after="0" w:line="240" w:lineRule="auto"/>
        <w:contextualSpacing/>
        <w:rPr>
          <w:rFonts w:ascii="Aptos" w:hAnsi="Aptos" w:cs="Arial"/>
        </w:rPr>
      </w:pPr>
    </w:p>
    <w:p w14:paraId="5FC0E0DE" w14:textId="77777777" w:rsidR="001A7144" w:rsidRPr="0084560D" w:rsidRDefault="001A7144" w:rsidP="001A7144">
      <w:pPr>
        <w:spacing w:after="0" w:line="240" w:lineRule="auto"/>
        <w:contextualSpacing/>
        <w:rPr>
          <w:rFonts w:ascii="Aptos" w:hAnsi="Aptos" w:cs="Arial"/>
        </w:rPr>
      </w:pPr>
    </w:p>
    <w:p w14:paraId="5135BD3F" w14:textId="60CA3CDA" w:rsidR="009E75FB" w:rsidRPr="0084560D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Aptos" w:hAnsi="Aptos" w:cs="Arial"/>
        </w:rPr>
      </w:pPr>
      <w:r w:rsidRPr="0084560D">
        <w:rPr>
          <w:rFonts w:ascii="Aptos" w:hAnsi="Aptos" w:cs="Arial"/>
          <w:b/>
          <w:bCs/>
        </w:rPr>
        <w:t>DECLARA</w:t>
      </w:r>
      <w:r w:rsidRPr="0084560D">
        <w:rPr>
          <w:rFonts w:ascii="Aptos" w:hAnsi="Aptos" w:cs="Arial"/>
        </w:rPr>
        <w:t xml:space="preserve"> que </w:t>
      </w:r>
      <w:r w:rsidR="009F692A" w:rsidRPr="0084560D">
        <w:rPr>
          <w:rFonts w:ascii="Aptos" w:hAnsi="Aptos" w:cs="Arial"/>
        </w:rPr>
        <w:t>cump</w:t>
      </w:r>
      <w:r w:rsidR="00F00923" w:rsidRPr="0084560D">
        <w:rPr>
          <w:rFonts w:ascii="Aptos" w:hAnsi="Aptos" w:cs="Arial"/>
        </w:rPr>
        <w:t>r</w:t>
      </w:r>
      <w:r w:rsidR="009F692A" w:rsidRPr="0084560D">
        <w:rPr>
          <w:rFonts w:ascii="Aptos" w:hAnsi="Aptos" w:cs="Arial"/>
        </w:rPr>
        <w:t xml:space="preserve">e </w:t>
      </w:r>
      <w:r w:rsidRPr="0084560D">
        <w:rPr>
          <w:rFonts w:ascii="Aptos" w:hAnsi="Aptos" w:cs="Arial"/>
        </w:rPr>
        <w:t>alg</w:t>
      </w:r>
      <w:r w:rsidR="00F00923" w:rsidRPr="0084560D">
        <w:rPr>
          <w:rFonts w:ascii="Aptos" w:hAnsi="Aptos" w:cs="Arial"/>
        </w:rPr>
        <w:t>ún</w:t>
      </w:r>
      <w:r w:rsidRPr="0084560D">
        <w:rPr>
          <w:rFonts w:ascii="Aptos" w:hAnsi="Aptos" w:cs="Arial"/>
        </w:rPr>
        <w:t xml:space="preserve"> dos requisitos e</w:t>
      </w:r>
      <w:r w:rsidR="00F00923" w:rsidRPr="0084560D">
        <w:rPr>
          <w:rFonts w:ascii="Aptos" w:hAnsi="Aptos" w:cs="Arial"/>
        </w:rPr>
        <w:t>six</w:t>
      </w:r>
      <w:r w:rsidRPr="0084560D">
        <w:rPr>
          <w:rFonts w:ascii="Aptos" w:hAnsi="Aptos" w:cs="Arial"/>
        </w:rPr>
        <w:t xml:space="preserve">idos para ser </w:t>
      </w:r>
      <w:r w:rsidR="0084006D" w:rsidRPr="0084560D">
        <w:rPr>
          <w:rFonts w:ascii="Aptos" w:hAnsi="Aptos" w:cs="Arial"/>
          <w:b/>
          <w:bCs/>
        </w:rPr>
        <w:t>membro de tribunal</w:t>
      </w:r>
      <w:r w:rsidRPr="0084560D">
        <w:rPr>
          <w:rFonts w:ascii="Aptos" w:hAnsi="Aptos" w:cs="Arial"/>
          <w:b/>
          <w:bCs/>
        </w:rPr>
        <w:t xml:space="preserve"> de tes</w:t>
      </w:r>
      <w:r w:rsidR="00F00923" w:rsidRPr="0084560D">
        <w:rPr>
          <w:rFonts w:ascii="Aptos" w:hAnsi="Aptos" w:cs="Arial"/>
          <w:b/>
          <w:bCs/>
        </w:rPr>
        <w:t>e</w:t>
      </w:r>
      <w:r w:rsidRPr="0084560D">
        <w:rPr>
          <w:rFonts w:ascii="Aptos" w:hAnsi="Aptos" w:cs="Arial"/>
        </w:rPr>
        <w:t xml:space="preserve"> de </w:t>
      </w:r>
      <w:r w:rsidR="00B33620" w:rsidRPr="0084560D">
        <w:rPr>
          <w:rFonts w:ascii="Aptos" w:hAnsi="Aptos" w:cs="Arial"/>
        </w:rPr>
        <w:t>D</w:t>
      </w:r>
      <w:r w:rsidR="00F00923" w:rsidRPr="0084560D">
        <w:rPr>
          <w:rFonts w:ascii="Aptos" w:hAnsi="Aptos" w:cs="Arial"/>
        </w:rPr>
        <w:t>outoramento segundo</w:t>
      </w:r>
      <w:r w:rsidRPr="0084560D">
        <w:rPr>
          <w:rFonts w:ascii="Aptos" w:hAnsi="Aptos" w:cs="Arial"/>
        </w:rPr>
        <w:t xml:space="preserve"> </w:t>
      </w:r>
      <w:r w:rsidR="00F00923" w:rsidRPr="0084560D">
        <w:rPr>
          <w:rFonts w:ascii="Aptos" w:hAnsi="Aptos" w:cs="Arial"/>
        </w:rPr>
        <w:t>o</w:t>
      </w:r>
      <w:r w:rsidRPr="0084560D">
        <w:rPr>
          <w:rFonts w:ascii="Aptos" w:hAnsi="Aptos" w:cs="Arial"/>
        </w:rPr>
        <w:t xml:space="preserve"> Real Decreto 576/2023</w:t>
      </w:r>
      <w:r w:rsidR="00F178E7" w:rsidRPr="0084560D">
        <w:rPr>
          <w:rFonts w:ascii="Aptos" w:hAnsi="Aptos" w:cs="Arial"/>
        </w:rPr>
        <w:t xml:space="preserve"> que modifica </w:t>
      </w:r>
      <w:r w:rsidR="00F00923" w:rsidRPr="0084560D">
        <w:rPr>
          <w:rFonts w:ascii="Aptos" w:hAnsi="Aptos" w:cs="Arial"/>
        </w:rPr>
        <w:t>o</w:t>
      </w:r>
      <w:r w:rsidR="00F178E7" w:rsidRPr="0084560D">
        <w:rPr>
          <w:rFonts w:ascii="Aptos" w:hAnsi="Aptos" w:cs="Arial"/>
        </w:rPr>
        <w:t xml:space="preserve"> Real Decreto 99/2011</w:t>
      </w:r>
      <w:r w:rsidRPr="0084560D">
        <w:rPr>
          <w:rFonts w:ascii="Aptos" w:hAnsi="Aptos" w:cs="Arial"/>
        </w:rPr>
        <w:t xml:space="preserve"> (</w:t>
      </w:r>
      <w:r w:rsidR="00F00923" w:rsidRPr="0084560D">
        <w:rPr>
          <w:rFonts w:ascii="Aptos" w:hAnsi="Aptos" w:cs="Arial"/>
        </w:rPr>
        <w:t>sinale</w:t>
      </w:r>
      <w:r w:rsidRPr="0084560D">
        <w:rPr>
          <w:rFonts w:ascii="Aptos" w:hAnsi="Aptos" w:cs="Arial"/>
        </w:rPr>
        <w:t xml:space="preserve"> </w:t>
      </w:r>
      <w:r w:rsidR="00F00923" w:rsidRPr="0084560D">
        <w:rPr>
          <w:rFonts w:ascii="Aptos" w:hAnsi="Aptos" w:cs="Arial"/>
        </w:rPr>
        <w:t>o/</w:t>
      </w:r>
      <w:r w:rsidRPr="0084560D">
        <w:rPr>
          <w:rFonts w:ascii="Aptos" w:hAnsi="Aptos" w:cs="Arial"/>
        </w:rPr>
        <w:t>os que correspondan):</w:t>
      </w:r>
    </w:p>
    <w:p w14:paraId="7D64757F" w14:textId="249E566D" w:rsidR="006D4788" w:rsidRPr="0084560D" w:rsidRDefault="006D4788" w:rsidP="001A7144">
      <w:pPr>
        <w:spacing w:after="0" w:line="240" w:lineRule="auto"/>
        <w:contextualSpacing/>
        <w:jc w:val="both"/>
        <w:rPr>
          <w:rFonts w:ascii="Aptos" w:hAnsi="Aptos" w:cs="Arial"/>
          <w:b/>
          <w:bCs/>
        </w:rPr>
      </w:pPr>
    </w:p>
    <w:p w14:paraId="696664E5" w14:textId="77777777" w:rsidR="00CE2AFB" w:rsidRPr="0084560D" w:rsidRDefault="00CE2AFB" w:rsidP="001A7144">
      <w:pPr>
        <w:spacing w:after="0" w:line="240" w:lineRule="auto"/>
        <w:contextualSpacing/>
        <w:jc w:val="both"/>
        <w:rPr>
          <w:rFonts w:ascii="Aptos" w:hAnsi="Aptos" w:cs="Arial"/>
          <w:b/>
          <w:bCs/>
        </w:rPr>
      </w:pPr>
    </w:p>
    <w:p w14:paraId="78F95465" w14:textId="77777777" w:rsidR="009E1453" w:rsidRPr="0084560D" w:rsidRDefault="009E1453" w:rsidP="009E1453">
      <w:pPr>
        <w:spacing w:after="0" w:line="240" w:lineRule="auto"/>
        <w:contextualSpacing/>
        <w:jc w:val="both"/>
        <w:rPr>
          <w:rFonts w:ascii="Aptos" w:hAnsi="Aptos" w:cs="Arial"/>
          <w:b/>
          <w:bCs/>
          <w:lang w:val="es-ES"/>
        </w:rPr>
      </w:pPr>
    </w:p>
    <w:p w14:paraId="362CD943" w14:textId="4223F84C" w:rsidR="00B6750B" w:rsidRPr="0084560D" w:rsidRDefault="00B6750B" w:rsidP="009E1453">
      <w:pPr>
        <w:spacing w:after="0" w:line="240" w:lineRule="auto"/>
        <w:contextualSpacing/>
        <w:jc w:val="both"/>
        <w:rPr>
          <w:rFonts w:ascii="Aptos" w:hAnsi="Aptos" w:cs="Arial"/>
        </w:rPr>
      </w:pPr>
      <w:r w:rsidRPr="0084560D">
        <w:rPr>
          <w:rFonts w:ascii="Aptos" w:hAnsi="Aptos" w:cs="Arial"/>
          <w:b/>
          <w:bCs/>
        </w:rPr>
        <w:t xml:space="preserve">A) </w:t>
      </w:r>
      <w:r w:rsidR="00F00923" w:rsidRPr="0084560D">
        <w:rPr>
          <w:rFonts w:ascii="Aptos" w:hAnsi="Aptos" w:cs="Arial"/>
          <w:b/>
          <w:bCs/>
        </w:rPr>
        <w:t>Persoa doutora española ou estranxeira que preste servizos en calquera universidade, centro ou institución</w:t>
      </w:r>
      <w:r w:rsidRPr="0084560D">
        <w:rPr>
          <w:rFonts w:ascii="Aptos" w:hAnsi="Aptos" w:cs="Arial"/>
        </w:rPr>
        <w:t>:</w:t>
      </w:r>
    </w:p>
    <w:p w14:paraId="4C210FD1" w14:textId="77777777" w:rsidR="001A7144" w:rsidRPr="0084560D" w:rsidRDefault="001A7144" w:rsidP="001A7144">
      <w:pPr>
        <w:spacing w:after="0" w:line="240" w:lineRule="auto"/>
        <w:contextualSpacing/>
        <w:jc w:val="both"/>
        <w:rPr>
          <w:rFonts w:ascii="Aptos" w:hAnsi="Aptos" w:cs="Arial"/>
        </w:rPr>
      </w:pPr>
    </w:p>
    <w:p w14:paraId="4B34C4E6" w14:textId="7FB25B67" w:rsidR="00C35846" w:rsidRPr="0084560D" w:rsidRDefault="004576C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Aptos" w:hAnsi="Aptos" w:cs="Arial"/>
        </w:rPr>
      </w:pPr>
      <w:sdt>
        <w:sdtPr>
          <w:rPr>
            <w:rFonts w:ascii="Aptos" w:hAnsi="Aptos" w:cs="Arial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84560D">
            <w:rPr>
              <w:rFonts w:ascii="Aptos" w:eastAsia="MS Gothic" w:hAnsi="Aptos" w:cs="Segoe UI Symbol"/>
            </w:rPr>
            <w:t>☐</w:t>
          </w:r>
        </w:sdtContent>
      </w:sdt>
      <w:r w:rsidR="006D4788" w:rsidRPr="0084560D">
        <w:rPr>
          <w:rFonts w:ascii="Aptos" w:hAnsi="Aptos" w:cs="Arial"/>
        </w:rPr>
        <w:t xml:space="preserve"> </w:t>
      </w:r>
      <w:r w:rsidR="00F00923" w:rsidRPr="0084560D">
        <w:rPr>
          <w:rFonts w:ascii="Aptos" w:hAnsi="Aptos" w:cs="Arial"/>
        </w:rPr>
        <w:t xml:space="preserve">Ter recoñecido, polo menos, un sexenio de </w:t>
      </w:r>
      <w:r w:rsidR="0057617E" w:rsidRPr="0084560D">
        <w:rPr>
          <w:rFonts w:ascii="Aptos" w:hAnsi="Aptos" w:cs="Arial"/>
        </w:rPr>
        <w:t>investigación</w:t>
      </w:r>
      <w:r w:rsidR="00B6750B" w:rsidRPr="0084560D">
        <w:rPr>
          <w:rFonts w:ascii="Aptos" w:hAnsi="Aptos" w:cs="Arial"/>
        </w:rPr>
        <w:t xml:space="preserve">. </w:t>
      </w:r>
    </w:p>
    <w:p w14:paraId="0A48DE37" w14:textId="77777777" w:rsidR="001A7144" w:rsidRPr="0084560D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Aptos" w:hAnsi="Aptos" w:cs="Arial"/>
        </w:rPr>
      </w:pPr>
    </w:p>
    <w:p w14:paraId="4C0488DF" w14:textId="582D9388" w:rsidR="00C35846" w:rsidRPr="0084560D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Aptos" w:hAnsi="Aptos" w:cs="Arial"/>
        </w:rPr>
      </w:pPr>
      <w:r w:rsidRPr="0084560D">
        <w:rPr>
          <w:rFonts w:ascii="Aptos" w:hAnsi="Aptos" w:cs="Arial"/>
        </w:rPr>
        <w:tab/>
      </w:r>
      <w:r w:rsidR="00B6750B" w:rsidRPr="0084560D">
        <w:rPr>
          <w:rFonts w:ascii="Aptos" w:hAnsi="Aptos" w:cs="Arial"/>
          <w:b/>
          <w:bCs/>
        </w:rPr>
        <w:t xml:space="preserve">Nº de sexenios </w:t>
      </w:r>
      <w:r w:rsidR="00F00923" w:rsidRPr="0084560D">
        <w:rPr>
          <w:rFonts w:ascii="Aptos" w:hAnsi="Aptos" w:cs="Arial"/>
          <w:b/>
          <w:bCs/>
        </w:rPr>
        <w:t>recoñecidos</w:t>
      </w:r>
      <w:r w:rsidRPr="0084560D">
        <w:rPr>
          <w:rFonts w:ascii="Aptos" w:hAnsi="Aptos" w:cs="Arial"/>
          <w:b/>
          <w:bCs/>
        </w:rPr>
        <w:t>:</w:t>
      </w:r>
      <w:r w:rsidRPr="0084560D">
        <w:rPr>
          <w:rFonts w:ascii="Aptos" w:hAnsi="Aptos" w:cs="Arial"/>
        </w:rPr>
        <w:t xml:space="preserve"> </w:t>
      </w:r>
      <w:sdt>
        <w:sdtPr>
          <w:rPr>
            <w:rFonts w:ascii="Aptos" w:hAnsi="Aptos" w:cs="Arial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84560D">
            <w:rPr>
              <w:rStyle w:val="Textodelmarcadordeposicin"/>
              <w:rFonts w:ascii="Aptos" w:hAnsi="Aptos" w:cs="Arial"/>
            </w:rPr>
            <w:t>Haga clic o pulse aquí para escribir texto.</w:t>
          </w:r>
        </w:sdtContent>
      </w:sdt>
    </w:p>
    <w:p w14:paraId="33B98906" w14:textId="3EF6F0C2" w:rsidR="00C35846" w:rsidRPr="0084560D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Aptos" w:hAnsi="Aptos" w:cs="Arial"/>
        </w:rPr>
      </w:pPr>
      <w:r w:rsidRPr="0084560D">
        <w:rPr>
          <w:rFonts w:ascii="Aptos" w:hAnsi="Aptos" w:cs="Arial"/>
        </w:rPr>
        <w:tab/>
      </w:r>
      <w:r w:rsidR="00B6750B" w:rsidRPr="0084560D">
        <w:rPr>
          <w:rFonts w:ascii="Aptos" w:hAnsi="Aptos" w:cs="Arial"/>
          <w:b/>
          <w:bCs/>
        </w:rPr>
        <w:t>A</w:t>
      </w:r>
      <w:r w:rsidR="00F00923" w:rsidRPr="0084560D">
        <w:rPr>
          <w:rFonts w:ascii="Aptos" w:hAnsi="Aptos" w:cs="Arial"/>
          <w:b/>
          <w:bCs/>
        </w:rPr>
        <w:t>n</w:t>
      </w:r>
      <w:r w:rsidR="00B6750B" w:rsidRPr="0084560D">
        <w:rPr>
          <w:rFonts w:ascii="Aptos" w:hAnsi="Aptos" w:cs="Arial"/>
          <w:b/>
          <w:bCs/>
        </w:rPr>
        <w:t>o concesión d</w:t>
      </w:r>
      <w:r w:rsidR="00F00923" w:rsidRPr="0084560D">
        <w:rPr>
          <w:rFonts w:ascii="Aptos" w:hAnsi="Aptos" w:cs="Arial"/>
          <w:b/>
          <w:bCs/>
        </w:rPr>
        <w:t>o</w:t>
      </w:r>
      <w:r w:rsidR="00B6750B" w:rsidRPr="0084560D">
        <w:rPr>
          <w:rFonts w:ascii="Aptos" w:hAnsi="Aptos" w:cs="Arial"/>
          <w:b/>
          <w:bCs/>
        </w:rPr>
        <w:t xml:space="preserve"> último sexenio</w:t>
      </w:r>
      <w:r w:rsidRPr="0084560D">
        <w:rPr>
          <w:rFonts w:ascii="Aptos" w:hAnsi="Aptos" w:cs="Arial"/>
          <w:b/>
          <w:bCs/>
        </w:rPr>
        <w:t>:</w:t>
      </w:r>
      <w:r w:rsidRPr="0084560D">
        <w:rPr>
          <w:rFonts w:ascii="Aptos" w:hAnsi="Aptos" w:cs="Arial"/>
        </w:rPr>
        <w:t xml:space="preserve"> </w:t>
      </w:r>
      <w:sdt>
        <w:sdtPr>
          <w:rPr>
            <w:rFonts w:ascii="Aptos" w:hAnsi="Aptos" w:cs="Arial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84560D">
            <w:rPr>
              <w:rStyle w:val="Textodelmarcadordeposicin"/>
              <w:rFonts w:ascii="Aptos" w:hAnsi="Aptos" w:cs="Arial"/>
            </w:rPr>
            <w:t>Haga clic o pulse aquí para escribir texto.</w:t>
          </w:r>
        </w:sdtContent>
      </w:sdt>
    </w:p>
    <w:p w14:paraId="6CBA2EE3" w14:textId="6158EE2E" w:rsidR="00C35846" w:rsidRPr="0084560D" w:rsidRDefault="00C35846" w:rsidP="001A7144">
      <w:pPr>
        <w:spacing w:after="0" w:line="240" w:lineRule="auto"/>
        <w:contextualSpacing/>
        <w:jc w:val="both"/>
        <w:rPr>
          <w:rFonts w:ascii="Aptos" w:hAnsi="Aptos" w:cs="Arial"/>
        </w:rPr>
      </w:pPr>
    </w:p>
    <w:p w14:paraId="2BB64A78" w14:textId="77777777" w:rsidR="00627E22" w:rsidRPr="0084560D" w:rsidRDefault="00627E22" w:rsidP="001A7144">
      <w:pPr>
        <w:spacing w:after="0" w:line="240" w:lineRule="auto"/>
        <w:contextualSpacing/>
        <w:jc w:val="both"/>
        <w:rPr>
          <w:rFonts w:ascii="Aptos" w:hAnsi="Aptos" w:cs="Arial"/>
        </w:rPr>
      </w:pPr>
    </w:p>
    <w:p w14:paraId="6F38278A" w14:textId="39CDB326" w:rsidR="007B56F1" w:rsidRPr="002E6989" w:rsidRDefault="008E7751" w:rsidP="007B56F1">
      <w:pPr>
        <w:spacing w:after="0" w:line="276" w:lineRule="auto"/>
        <w:contextualSpacing/>
        <w:jc w:val="both"/>
        <w:rPr>
          <w:rFonts w:ascii="Aptos" w:hAnsi="Aptos" w:cs="Arial"/>
        </w:rPr>
      </w:pPr>
      <w:r w:rsidRPr="0084560D">
        <w:rPr>
          <w:rFonts w:ascii="Aptos" w:hAnsi="Aptos" w:cs="Arial"/>
          <w:b/>
          <w:bCs/>
        </w:rPr>
        <w:t xml:space="preserve">B) Persoa doutora española ou estranxeira que preste servizos en calquera universidade, </w:t>
      </w:r>
      <w:r w:rsidR="007B56F1" w:rsidRPr="002E6989">
        <w:rPr>
          <w:rFonts w:ascii="Aptos" w:hAnsi="Aptos" w:cs="Arial"/>
          <w:b/>
          <w:bCs/>
        </w:rPr>
        <w:t xml:space="preserve">centro ou institución e que non posúa ningún sexenio de investigación: </w:t>
      </w:r>
    </w:p>
    <w:p w14:paraId="5851CD6C" w14:textId="77777777" w:rsidR="007B56F1" w:rsidRPr="002E6989" w:rsidRDefault="007B56F1" w:rsidP="007B56F1">
      <w:pPr>
        <w:spacing w:after="0" w:line="276" w:lineRule="auto"/>
        <w:contextualSpacing/>
        <w:rPr>
          <w:rFonts w:ascii="Aptos" w:hAnsi="Aptos" w:cs="Arial"/>
          <w:b/>
          <w:bCs/>
        </w:rPr>
      </w:pPr>
    </w:p>
    <w:p w14:paraId="55427E7A" w14:textId="77777777" w:rsidR="007B56F1" w:rsidRPr="002E6989" w:rsidRDefault="004576C6" w:rsidP="007B56F1">
      <w:pPr>
        <w:spacing w:after="0" w:line="276" w:lineRule="auto"/>
        <w:contextualSpacing/>
        <w:jc w:val="both"/>
        <w:rPr>
          <w:rFonts w:ascii="Aptos" w:hAnsi="Aptos" w:cs="Arial"/>
        </w:rPr>
      </w:pPr>
      <w:sdt>
        <w:sdtPr>
          <w:rPr>
            <w:rFonts w:ascii="Aptos" w:hAnsi="Aptos" w:cs="Arial"/>
          </w:rPr>
          <w:id w:val="1919210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56F1" w:rsidRPr="002E6989">
            <w:rPr>
              <w:rFonts w:ascii="Aptos" w:eastAsia="MS Gothic" w:hAnsi="Aptos" w:cs="Arial"/>
            </w:rPr>
            <w:t>☐</w:t>
          </w:r>
        </w:sdtContent>
      </w:sdt>
      <w:r w:rsidR="007B56F1" w:rsidRPr="002E6989">
        <w:rPr>
          <w:rFonts w:ascii="Aptos" w:hAnsi="Aptos" w:cs="Arial"/>
        </w:rPr>
        <w:t xml:space="preserve">  </w:t>
      </w:r>
      <w:r w:rsidR="007B56F1" w:rsidRPr="002E6989">
        <w:rPr>
          <w:rFonts w:ascii="Aptos" w:hAnsi="Aptos" w:cs="Arial"/>
          <w:lang w:val="es-ES"/>
        </w:rPr>
        <w:t xml:space="preserve">Ser autor/a </w:t>
      </w:r>
      <w:proofErr w:type="spellStart"/>
      <w:r w:rsidR="007B56F1" w:rsidRPr="002E6989">
        <w:rPr>
          <w:rFonts w:ascii="Aptos" w:hAnsi="Aptos" w:cs="Arial"/>
          <w:lang w:val="es-ES"/>
        </w:rPr>
        <w:t>ou</w:t>
      </w:r>
      <w:proofErr w:type="spellEnd"/>
      <w:r w:rsidR="007B56F1" w:rsidRPr="002E6989">
        <w:rPr>
          <w:rFonts w:ascii="Aptos" w:hAnsi="Aptos" w:cs="Arial"/>
          <w:lang w:val="es-ES"/>
        </w:rPr>
        <w:t xml:space="preserve"> coautor/a de polo menos cinco </w:t>
      </w:r>
      <w:proofErr w:type="spellStart"/>
      <w:r w:rsidR="007B56F1" w:rsidRPr="002E6989">
        <w:rPr>
          <w:rFonts w:ascii="Aptos" w:hAnsi="Aptos" w:cs="Arial"/>
          <w:lang w:val="es-ES"/>
        </w:rPr>
        <w:t>aportacións</w:t>
      </w:r>
      <w:proofErr w:type="spellEnd"/>
      <w:r w:rsidR="007B56F1" w:rsidRPr="002E6989">
        <w:rPr>
          <w:rFonts w:ascii="Aptos" w:hAnsi="Aptos" w:cs="Arial"/>
          <w:lang w:val="es-ES"/>
        </w:rPr>
        <w:t xml:space="preserve"> que respondan </w:t>
      </w:r>
      <w:proofErr w:type="spellStart"/>
      <w:r w:rsidR="007B56F1" w:rsidRPr="002E6989">
        <w:rPr>
          <w:rFonts w:ascii="Aptos" w:hAnsi="Aptos" w:cs="Arial"/>
          <w:lang w:val="es-ES"/>
        </w:rPr>
        <w:t>aos</w:t>
      </w:r>
      <w:proofErr w:type="spellEnd"/>
      <w:r w:rsidR="007B56F1" w:rsidRPr="002E6989">
        <w:rPr>
          <w:rFonts w:ascii="Aptos" w:hAnsi="Aptos" w:cs="Arial"/>
          <w:lang w:val="es-ES"/>
        </w:rPr>
        <w:t xml:space="preserve"> criterios de aplicación na </w:t>
      </w:r>
      <w:proofErr w:type="spellStart"/>
      <w:r w:rsidR="007B56F1" w:rsidRPr="002E6989">
        <w:rPr>
          <w:rFonts w:ascii="Aptos" w:hAnsi="Aptos" w:cs="Arial"/>
          <w:lang w:val="es-ES"/>
        </w:rPr>
        <w:t>avaliación</w:t>
      </w:r>
      <w:proofErr w:type="spellEnd"/>
      <w:r w:rsidR="007B56F1" w:rsidRPr="002E6989">
        <w:rPr>
          <w:rFonts w:ascii="Aptos" w:hAnsi="Aptos" w:cs="Arial"/>
          <w:lang w:val="es-ES"/>
        </w:rPr>
        <w:t xml:space="preserve"> dos sexenios de investigación da ANECA no campo </w:t>
      </w:r>
      <w:proofErr w:type="spellStart"/>
      <w:r w:rsidR="007B56F1" w:rsidRPr="002E6989">
        <w:rPr>
          <w:rFonts w:ascii="Aptos" w:hAnsi="Aptos" w:cs="Arial"/>
          <w:lang w:val="es-ES"/>
        </w:rPr>
        <w:t>correspondente</w:t>
      </w:r>
      <w:proofErr w:type="spellEnd"/>
      <w:r w:rsidR="007B56F1" w:rsidRPr="002E6989">
        <w:rPr>
          <w:rFonts w:ascii="Aptos" w:hAnsi="Aptos" w:cs="Arial"/>
          <w:lang w:val="es-ES"/>
        </w:rPr>
        <w:t>.</w:t>
      </w:r>
    </w:p>
    <w:p w14:paraId="72FAEAC7" w14:textId="77777777" w:rsidR="007B56F1" w:rsidRDefault="007B56F1" w:rsidP="007B56F1">
      <w:pPr>
        <w:spacing w:after="0" w:line="240" w:lineRule="auto"/>
        <w:contextualSpacing/>
        <w:jc w:val="both"/>
        <w:rPr>
          <w:rFonts w:ascii="Arial" w:hAnsi="Arial" w:cs="Arial"/>
        </w:rPr>
      </w:pPr>
    </w:p>
    <w:p w14:paraId="1F0DDA0B" w14:textId="77777777" w:rsidR="007B56F1" w:rsidRDefault="007B56F1" w:rsidP="007B56F1">
      <w:pPr>
        <w:spacing w:after="0" w:line="240" w:lineRule="auto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De seres artigos de investigación:</w:t>
      </w:r>
    </w:p>
    <w:p w14:paraId="71729450" w14:textId="77777777" w:rsidR="007B56F1" w:rsidRDefault="007B56F1" w:rsidP="007B56F1">
      <w:pPr>
        <w:spacing w:after="0" w:line="240" w:lineRule="auto"/>
        <w:contextualSpacing/>
        <w:jc w:val="both"/>
        <w:rPr>
          <w:rFonts w:ascii="Arial" w:hAnsi="Arial" w:cs="Arial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7B56F1" w:rsidRPr="00A55F86" w14:paraId="7A6B53CD" w14:textId="77777777" w:rsidTr="00C51A45">
        <w:tc>
          <w:tcPr>
            <w:tcW w:w="592" w:type="dxa"/>
          </w:tcPr>
          <w:p w14:paraId="53B0A35E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1.</w:t>
            </w:r>
          </w:p>
        </w:tc>
        <w:tc>
          <w:tcPr>
            <w:tcW w:w="7908" w:type="dxa"/>
          </w:tcPr>
          <w:p w14:paraId="3A7832FA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Revista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144965725"/>
                <w:placeholder>
                  <w:docPart w:val="97153BA310FD4A1FA4DD78AE9A9D7BBD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04874E4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Autores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3997353"/>
                <w:placeholder>
                  <w:docPart w:val="97153BA310FD4A1FA4DD78AE9A9D7BBD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6B92106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1131827378"/>
                <w:placeholder>
                  <w:docPart w:val="C4347533413F47838DB0AC7620EB39A6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734C6FB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693723403"/>
                <w:placeholder>
                  <w:docPart w:val="CD871639B60748ECA04DDA799200B9D3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EC28949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Volume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586922019"/>
                <w:placeholder>
                  <w:docPart w:val="CCD0987EA7F04C3089A7354D934F7B28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819AA42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Páxinas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86260800"/>
                <w:placeholder>
                  <w:docPart w:val="CCD0987EA7F04C3089A7354D934F7B28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BA57FD1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DOI:</w:t>
            </w:r>
            <w:r w:rsidRPr="00A55F86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01302885"/>
                <w:placeholder>
                  <w:docPart w:val="8EDBD73B8A224F4192143F60F75BEA46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7254699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Factor de impacto no 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958024783"/>
                <w:placeholder>
                  <w:docPart w:val="38C61E8264974322B1BDC33C292F5EF2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C1234F8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Categoría JCR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854308124"/>
                <w:placeholder>
                  <w:docPart w:val="2FC60C19E25545138FF5D14FB699582B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18702AF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Cuartil</w:t>
            </w:r>
            <w:proofErr w:type="spellEnd"/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JCR no 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732426967"/>
                <w:placeholder>
                  <w:docPart w:val="EE5F2F6D873B43D3AB7E55316510EE99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sdtContent>
            </w:sdt>
          </w:p>
          <w:p w14:paraId="737EBF53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07EC57E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B56F1" w:rsidRPr="00A55F86" w14:paraId="353CF173" w14:textId="77777777" w:rsidTr="00C51A45">
        <w:tc>
          <w:tcPr>
            <w:tcW w:w="592" w:type="dxa"/>
          </w:tcPr>
          <w:p w14:paraId="027AE84C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2.</w:t>
            </w:r>
          </w:p>
        </w:tc>
        <w:tc>
          <w:tcPr>
            <w:tcW w:w="7908" w:type="dxa"/>
          </w:tcPr>
          <w:p w14:paraId="402E52CC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Revista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34786298"/>
                <w:placeholder>
                  <w:docPart w:val="A519A27335DE4E608962272A7ADC2661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C2B35E0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Autores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374696282"/>
                <w:placeholder>
                  <w:docPart w:val="A519A27335DE4E608962272A7ADC2661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0BEB415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1441800753"/>
                <w:placeholder>
                  <w:docPart w:val="A7FBE8BC76C74EEA8C195E13D0C300B6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F0F5E13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90510894"/>
                <w:placeholder>
                  <w:docPart w:val="6B8F6523F5034BA6B07BE18038CB02D0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B98CD94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Volume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54475392"/>
                <w:placeholder>
                  <w:docPart w:val="5F803881C8844081A52E44FB7DD193AF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01375F8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Páxinas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946894317"/>
                <w:placeholder>
                  <w:docPart w:val="5F803881C8844081A52E44FB7DD193AF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5A15E59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DOI:</w:t>
            </w:r>
            <w:r w:rsidRPr="00A55F86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914899147"/>
                <w:placeholder>
                  <w:docPart w:val="3C80D23DF1B246179D073441DF1D9EF7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AAD3919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Factor de impacto no 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665668237"/>
                <w:placeholder>
                  <w:docPart w:val="6A2210292D3E4A2997C24667A54442F5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27459D6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Categoría JCR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064946800"/>
                <w:placeholder>
                  <w:docPart w:val="9F38257915DB4E01BC604EB84BA9F5B7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4A733D7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Cuartil</w:t>
            </w:r>
            <w:proofErr w:type="spellEnd"/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JCR no 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840572321"/>
                <w:placeholder>
                  <w:docPart w:val="D0C117C9D0E44DCDA6B4A841F5994E21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sdtContent>
            </w:sdt>
          </w:p>
          <w:p w14:paraId="7D7CBBC8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56F1" w:rsidRPr="00A55F86" w14:paraId="2E35D808" w14:textId="77777777" w:rsidTr="00C51A45">
        <w:tc>
          <w:tcPr>
            <w:tcW w:w="592" w:type="dxa"/>
          </w:tcPr>
          <w:p w14:paraId="7E07A41D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3.</w:t>
            </w:r>
          </w:p>
        </w:tc>
        <w:tc>
          <w:tcPr>
            <w:tcW w:w="7908" w:type="dxa"/>
          </w:tcPr>
          <w:p w14:paraId="062FD67D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Revista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140695349"/>
                <w:placeholder>
                  <w:docPart w:val="796B345CF8554739A2DE18F99EAA0FBD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44426E4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Autores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871382775"/>
                <w:placeholder>
                  <w:docPart w:val="796B345CF8554739A2DE18F99EAA0FBD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594DC7B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551698089"/>
                <w:placeholder>
                  <w:docPart w:val="51F14A65EE984C0A9D90F888BDB6DD82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ADB4B00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999333300"/>
                <w:placeholder>
                  <w:docPart w:val="057BC0F9FF9E46A5B1E72E2CC9755CDD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9D923A0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Volume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315874776"/>
                <w:placeholder>
                  <w:docPart w:val="5F1ED2C2633F403CBD761D0D803BDEF8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A38AF3B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Páxinas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695379629"/>
                <w:placeholder>
                  <w:docPart w:val="5F1ED2C2633F403CBD761D0D803BDEF8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BA738E3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DOI:</w:t>
            </w:r>
            <w:r w:rsidRPr="00A55F86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568388218"/>
                <w:placeholder>
                  <w:docPart w:val="9CA4BDBFF757402A9200A682BC86FAF1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93E16C3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Factor de impacto no 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887262594"/>
                <w:placeholder>
                  <w:docPart w:val="A1C276D5377A447085D1731082EBEEE5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DFBF674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Categoría JCR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817866972"/>
                <w:placeholder>
                  <w:docPart w:val="90C740091D1445FE9DB7AF540E8B2376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62AA225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Cuartil</w:t>
            </w:r>
            <w:proofErr w:type="spellEnd"/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JCR no 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62297164"/>
                <w:placeholder>
                  <w:docPart w:val="1F996E007DCE4089834EA1BC929BFE3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sdtContent>
            </w:sdt>
          </w:p>
          <w:p w14:paraId="3C9B55C2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56F1" w:rsidRPr="00A55F86" w14:paraId="61740E3E" w14:textId="77777777" w:rsidTr="00C51A45">
        <w:tc>
          <w:tcPr>
            <w:tcW w:w="592" w:type="dxa"/>
          </w:tcPr>
          <w:p w14:paraId="62AD7B9A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4.</w:t>
            </w:r>
          </w:p>
        </w:tc>
        <w:tc>
          <w:tcPr>
            <w:tcW w:w="7908" w:type="dxa"/>
          </w:tcPr>
          <w:p w14:paraId="346BB4D6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Revista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167984341"/>
                <w:placeholder>
                  <w:docPart w:val="9E956BFF3D524A179B1E2BD0EC88D802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305532E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Autores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397088908"/>
                <w:placeholder>
                  <w:docPart w:val="9E956BFF3D524A179B1E2BD0EC88D802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E54D298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2121143408"/>
                <w:placeholder>
                  <w:docPart w:val="05B40E44A149444E8FB54B38A5DC2C19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71FE49D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465615669"/>
                <w:placeholder>
                  <w:docPart w:val="36E73BD101B84F2BB4A6853396A7DC18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D923B3E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Volume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452631211"/>
                <w:placeholder>
                  <w:docPart w:val="E62755855D4B49DAA0CAD3981DEB5BA4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DF79C0E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Páxinas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984273424"/>
                <w:placeholder>
                  <w:docPart w:val="E62755855D4B49DAA0CAD3981DEB5BA4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F2A9975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DOI:</w:t>
            </w:r>
            <w:r w:rsidRPr="00A55F86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526936838"/>
                <w:placeholder>
                  <w:docPart w:val="3795BD406BF8456CA1C377D1E26D2AE5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04DE537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Factor de impacto no 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057149481"/>
                <w:placeholder>
                  <w:docPart w:val="7B230CA6CD4F4C8283E1FAE1B0337BDE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75F1BF1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Categoría JCR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835909077"/>
                <w:placeholder>
                  <w:docPart w:val="8F1DFEB4D65242F79F40C745681DBEAB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6BF9F6E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Cuartil</w:t>
            </w:r>
            <w:proofErr w:type="spellEnd"/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JCR no 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3710569"/>
                <w:placeholder>
                  <w:docPart w:val="B1B86B52E1294F8DB739103D035FE31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sdtContent>
            </w:sdt>
          </w:p>
          <w:p w14:paraId="7053FF3F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56F1" w:rsidRPr="00A55F86" w14:paraId="02069D25" w14:textId="77777777" w:rsidTr="00C51A45">
        <w:tc>
          <w:tcPr>
            <w:tcW w:w="592" w:type="dxa"/>
          </w:tcPr>
          <w:p w14:paraId="3C535231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5.</w:t>
            </w:r>
          </w:p>
        </w:tc>
        <w:tc>
          <w:tcPr>
            <w:tcW w:w="7908" w:type="dxa"/>
          </w:tcPr>
          <w:p w14:paraId="6384EA54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Revista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576558012"/>
                <w:placeholder>
                  <w:docPart w:val="C3BE00FB46424CACA9105890A37574C9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D1E921F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Autores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328979319"/>
                <w:placeholder>
                  <w:docPart w:val="C3BE00FB46424CACA9105890A37574C9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8D8A7E6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555243397"/>
                <w:placeholder>
                  <w:docPart w:val="10015CAFC3ED4AE5BE60B4BA7EB7524B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AADE71D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945771427"/>
                <w:placeholder>
                  <w:docPart w:val="C74E9B1DB1FF430185B285EB88C3468A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C882518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Volume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127702532"/>
                <w:placeholder>
                  <w:docPart w:val="32CE639994FD4DAABE69418C3FB8A25A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E03D03A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Páxinas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17683156"/>
                <w:placeholder>
                  <w:docPart w:val="32CE639994FD4DAABE69418C3FB8A25A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35817FC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DOI:</w:t>
            </w:r>
            <w:r w:rsidRPr="00A55F86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2072002910"/>
                <w:placeholder>
                  <w:docPart w:val="6530D4E20EF04895A132DC0FDFE1A920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59D135B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Factor de impacto no 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955862335"/>
                <w:placeholder>
                  <w:docPart w:val="C99E49929DEB427BAF3888A6C2BF0280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5FC9115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Categoría JCR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623063809"/>
                <w:placeholder>
                  <w:docPart w:val="6F663FC0C0C9486F8A1FD011A26E153C"/>
                </w:placeholder>
                <w:showingPlcHdr/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5569264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>Cuartil</w:t>
            </w:r>
            <w:proofErr w:type="spellEnd"/>
            <w:r w:rsidRPr="00A55F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JCR no ano de publicación:</w:t>
            </w:r>
            <w:r w:rsidRPr="00A55F8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119652752"/>
                <w:placeholder>
                  <w:docPart w:val="35D953358EDD46D38830959C41CD5E20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A55F86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sdtContent>
            </w:sdt>
          </w:p>
          <w:p w14:paraId="453AF645" w14:textId="77777777" w:rsidR="007B56F1" w:rsidRPr="00A55F86" w:rsidRDefault="007B56F1" w:rsidP="00C51A4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2C75361" w14:textId="77777777" w:rsidR="007B56F1" w:rsidRPr="00A55F86" w:rsidRDefault="007B56F1" w:rsidP="007B56F1">
      <w:pPr>
        <w:spacing w:after="0" w:line="240" w:lineRule="auto"/>
        <w:contextualSpacing/>
        <w:jc w:val="both"/>
        <w:rPr>
          <w:rFonts w:ascii="Arial" w:hAnsi="Arial" w:cs="Arial"/>
        </w:rPr>
      </w:pPr>
    </w:p>
    <w:p w14:paraId="58DEC259" w14:textId="77777777" w:rsidR="008E7751" w:rsidRPr="0084560D" w:rsidRDefault="008E7751" w:rsidP="008E7751">
      <w:pPr>
        <w:spacing w:after="0" w:line="240" w:lineRule="auto"/>
        <w:contextualSpacing/>
        <w:rPr>
          <w:rFonts w:ascii="Aptos" w:hAnsi="Aptos" w:cs="Arial"/>
        </w:rPr>
      </w:pPr>
      <w:bookmarkStart w:id="0" w:name="_GoBack"/>
      <w:bookmarkEnd w:id="0"/>
    </w:p>
    <w:p w14:paraId="74D2B0D6" w14:textId="77777777" w:rsidR="008E7751" w:rsidRPr="0084560D" w:rsidRDefault="008E7751" w:rsidP="008E7751">
      <w:pPr>
        <w:spacing w:after="0" w:line="240" w:lineRule="auto"/>
        <w:contextualSpacing/>
        <w:rPr>
          <w:rFonts w:ascii="Aptos" w:hAnsi="Aptos" w:cs="Arial"/>
        </w:rPr>
      </w:pPr>
      <w:r w:rsidRPr="0084560D">
        <w:rPr>
          <w:rFonts w:ascii="Aptos" w:hAnsi="Aptos" w:cs="Arial"/>
        </w:rPr>
        <w:t>E para que así conste, asino o presente documento,</w:t>
      </w:r>
    </w:p>
    <w:p w14:paraId="51D70025" w14:textId="77777777" w:rsidR="008E7751" w:rsidRPr="0084560D" w:rsidRDefault="008E7751" w:rsidP="008E7751">
      <w:pPr>
        <w:spacing w:after="0" w:line="240" w:lineRule="auto"/>
        <w:contextualSpacing/>
        <w:rPr>
          <w:rFonts w:ascii="Aptos" w:hAnsi="Aptos" w:cs="Arial"/>
        </w:rPr>
      </w:pPr>
    </w:p>
    <w:p w14:paraId="7A7A3A59" w14:textId="58141B36" w:rsidR="008E7751" w:rsidRPr="0084560D" w:rsidRDefault="00343454" w:rsidP="008E7751">
      <w:pPr>
        <w:spacing w:after="0" w:line="240" w:lineRule="auto"/>
        <w:contextualSpacing/>
        <w:rPr>
          <w:rFonts w:ascii="Aptos" w:hAnsi="Aptos" w:cs="Arial"/>
        </w:rPr>
      </w:pPr>
      <w:r w:rsidRPr="00062921">
        <w:rPr>
          <w:rFonts w:cs="Arial"/>
        </w:rPr>
        <w:t xml:space="preserve">Lugar e data: </w:t>
      </w:r>
    </w:p>
    <w:p w14:paraId="3E1D629E" w14:textId="77777777" w:rsidR="008E7751" w:rsidRPr="0084560D" w:rsidRDefault="008E7751" w:rsidP="008E7751">
      <w:pPr>
        <w:spacing w:after="0" w:line="240" w:lineRule="auto"/>
        <w:contextualSpacing/>
        <w:rPr>
          <w:rFonts w:ascii="Aptos" w:hAnsi="Aptos" w:cs="Arial"/>
        </w:rPr>
      </w:pPr>
      <w:r w:rsidRPr="0084560D">
        <w:rPr>
          <w:rFonts w:ascii="Aptos" w:hAnsi="Aptos" w:cs="Arial"/>
        </w:rPr>
        <w:t>Sinatura:</w:t>
      </w:r>
    </w:p>
    <w:sectPr w:rsidR="008E7751" w:rsidRPr="0084560D" w:rsidSect="00EA1C9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985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EA067B" w14:textId="77777777" w:rsidR="000070A5" w:rsidRPr="00722C64" w:rsidRDefault="000070A5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1F55B2A7" w14:textId="77777777" w:rsidR="000070A5" w:rsidRPr="00722C64" w:rsidRDefault="000070A5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40A513A1" w14:textId="77777777" w:rsidR="000070A5" w:rsidRPr="00722C64" w:rsidRDefault="000070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BBF115" w14:textId="77777777" w:rsidR="00675CD4" w:rsidRDefault="00675CD4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C3A10B" w14:textId="77777777" w:rsidR="00675CD4" w:rsidRDefault="00675CD4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BD6800" w14:textId="77777777" w:rsidR="00675CD4" w:rsidRDefault="00675CD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99F2DF" w14:textId="77777777" w:rsidR="000070A5" w:rsidRPr="00722C64" w:rsidRDefault="000070A5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37242148" w14:textId="77777777" w:rsidR="000070A5" w:rsidRPr="00722C64" w:rsidRDefault="000070A5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08241170" w14:textId="77777777" w:rsidR="000070A5" w:rsidRPr="00722C64" w:rsidRDefault="000070A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58BA47" w14:textId="77777777" w:rsidR="00675CD4" w:rsidRDefault="00675CD4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776FA6" w14:textId="794CAEEB" w:rsidR="00140655" w:rsidRPr="00B429B4" w:rsidRDefault="00140655" w:rsidP="00140655">
    <w:pPr>
      <w:rPr>
        <w:rFonts w:cstheme="minorHAnsi"/>
      </w:rPr>
    </w:pPr>
    <w:r w:rsidRPr="00B429B4">
      <w:rPr>
        <w:rFonts w:cstheme="minorHAnsi"/>
        <w:color w:val="FF31CC"/>
        <w:sz w:val="23"/>
        <w:szCs w:val="23"/>
      </w:rPr>
      <w:t xml:space="preserve">Programa Oficial de Doutoramento en Ciencias Sociais e </w:t>
    </w:r>
    <w:r w:rsidR="00675CD4">
      <w:rPr>
        <w:rFonts w:cstheme="minorHAnsi"/>
        <w:color w:val="FF31CC"/>
        <w:sz w:val="23"/>
        <w:szCs w:val="23"/>
      </w:rPr>
      <w:t>Envellecemento</w:t>
    </w:r>
  </w:p>
  <w:p w14:paraId="32B3319F" w14:textId="6ABA7E4C" w:rsidR="005360FC" w:rsidRPr="00722C64" w:rsidRDefault="005360FC" w:rsidP="005360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172902" w14:textId="77777777" w:rsidR="00675CD4" w:rsidRDefault="00675CD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qwUA3Pl5kSwAAAA="/>
  </w:docVars>
  <w:rsids>
    <w:rsidRoot w:val="005360FC"/>
    <w:rsid w:val="000070A5"/>
    <w:rsid w:val="00007340"/>
    <w:rsid w:val="00050CCF"/>
    <w:rsid w:val="00067C8F"/>
    <w:rsid w:val="000B57E1"/>
    <w:rsid w:val="00123B11"/>
    <w:rsid w:val="00130C71"/>
    <w:rsid w:val="00140655"/>
    <w:rsid w:val="001437F2"/>
    <w:rsid w:val="0015172D"/>
    <w:rsid w:val="00173E1D"/>
    <w:rsid w:val="001A2044"/>
    <w:rsid w:val="001A7144"/>
    <w:rsid w:val="001C0490"/>
    <w:rsid w:val="001E1E46"/>
    <w:rsid w:val="001E787A"/>
    <w:rsid w:val="00227BA4"/>
    <w:rsid w:val="002409D3"/>
    <w:rsid w:val="002961C6"/>
    <w:rsid w:val="00296B1E"/>
    <w:rsid w:val="002B768D"/>
    <w:rsid w:val="002F1B59"/>
    <w:rsid w:val="002F7E57"/>
    <w:rsid w:val="00342534"/>
    <w:rsid w:val="00343454"/>
    <w:rsid w:val="003849FC"/>
    <w:rsid w:val="00386B60"/>
    <w:rsid w:val="0039629E"/>
    <w:rsid w:val="003B2D0A"/>
    <w:rsid w:val="003D3C12"/>
    <w:rsid w:val="003E5B99"/>
    <w:rsid w:val="00415778"/>
    <w:rsid w:val="00420219"/>
    <w:rsid w:val="004453B0"/>
    <w:rsid w:val="00456215"/>
    <w:rsid w:val="004576C6"/>
    <w:rsid w:val="004628E8"/>
    <w:rsid w:val="00464014"/>
    <w:rsid w:val="004B17D8"/>
    <w:rsid w:val="004B2F4F"/>
    <w:rsid w:val="004C3C6B"/>
    <w:rsid w:val="004E2AFA"/>
    <w:rsid w:val="0052329A"/>
    <w:rsid w:val="00533223"/>
    <w:rsid w:val="005360FC"/>
    <w:rsid w:val="00541422"/>
    <w:rsid w:val="0056487C"/>
    <w:rsid w:val="0057617E"/>
    <w:rsid w:val="00577480"/>
    <w:rsid w:val="00586F9E"/>
    <w:rsid w:val="00597DFD"/>
    <w:rsid w:val="005A4A10"/>
    <w:rsid w:val="00627E22"/>
    <w:rsid w:val="0063362F"/>
    <w:rsid w:val="00645160"/>
    <w:rsid w:val="0065347D"/>
    <w:rsid w:val="00656510"/>
    <w:rsid w:val="00675CD4"/>
    <w:rsid w:val="006A6A69"/>
    <w:rsid w:val="006C222C"/>
    <w:rsid w:val="006D4788"/>
    <w:rsid w:val="006E7F81"/>
    <w:rsid w:val="006F5957"/>
    <w:rsid w:val="007134F5"/>
    <w:rsid w:val="00716CBC"/>
    <w:rsid w:val="00720FF6"/>
    <w:rsid w:val="00722C64"/>
    <w:rsid w:val="00757DA1"/>
    <w:rsid w:val="00766491"/>
    <w:rsid w:val="007673CB"/>
    <w:rsid w:val="007B56F1"/>
    <w:rsid w:val="007E20D9"/>
    <w:rsid w:val="007F190B"/>
    <w:rsid w:val="00813517"/>
    <w:rsid w:val="00816393"/>
    <w:rsid w:val="0081758A"/>
    <w:rsid w:val="0084006D"/>
    <w:rsid w:val="0084560D"/>
    <w:rsid w:val="008E7751"/>
    <w:rsid w:val="008F55F5"/>
    <w:rsid w:val="0092542C"/>
    <w:rsid w:val="009B19D7"/>
    <w:rsid w:val="009C4EA7"/>
    <w:rsid w:val="009D602C"/>
    <w:rsid w:val="009E1453"/>
    <w:rsid w:val="009E75FB"/>
    <w:rsid w:val="009F550A"/>
    <w:rsid w:val="009F692A"/>
    <w:rsid w:val="00A12E4F"/>
    <w:rsid w:val="00A13019"/>
    <w:rsid w:val="00A25B56"/>
    <w:rsid w:val="00A5270C"/>
    <w:rsid w:val="00AA1EAD"/>
    <w:rsid w:val="00AA2A16"/>
    <w:rsid w:val="00AE14D1"/>
    <w:rsid w:val="00B04CA0"/>
    <w:rsid w:val="00B16B1F"/>
    <w:rsid w:val="00B17888"/>
    <w:rsid w:val="00B23ECC"/>
    <w:rsid w:val="00B33620"/>
    <w:rsid w:val="00B54AD7"/>
    <w:rsid w:val="00B60B36"/>
    <w:rsid w:val="00B6750B"/>
    <w:rsid w:val="00B826BA"/>
    <w:rsid w:val="00B85FAA"/>
    <w:rsid w:val="00BD1FAD"/>
    <w:rsid w:val="00C149D0"/>
    <w:rsid w:val="00C35846"/>
    <w:rsid w:val="00C63B7B"/>
    <w:rsid w:val="00C802F8"/>
    <w:rsid w:val="00CE2AFB"/>
    <w:rsid w:val="00D00303"/>
    <w:rsid w:val="00D020FE"/>
    <w:rsid w:val="00D219F2"/>
    <w:rsid w:val="00D700E2"/>
    <w:rsid w:val="00DB1AEA"/>
    <w:rsid w:val="00DB5C8F"/>
    <w:rsid w:val="00DF5777"/>
    <w:rsid w:val="00E1701B"/>
    <w:rsid w:val="00E464AE"/>
    <w:rsid w:val="00E506F1"/>
    <w:rsid w:val="00EA1C99"/>
    <w:rsid w:val="00EC6779"/>
    <w:rsid w:val="00ED338C"/>
    <w:rsid w:val="00EF09A8"/>
    <w:rsid w:val="00F00923"/>
    <w:rsid w:val="00F0783F"/>
    <w:rsid w:val="00F178E7"/>
    <w:rsid w:val="00F3195A"/>
    <w:rsid w:val="00F50055"/>
    <w:rsid w:val="00F573B0"/>
    <w:rsid w:val="00F613FA"/>
    <w:rsid w:val="00F77C1C"/>
    <w:rsid w:val="00FC3902"/>
    <w:rsid w:val="00FD26FB"/>
    <w:rsid w:val="00FF5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7153BA310FD4A1FA4DD78AE9A9D7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AA123-04A1-4078-BB2C-5B19E921E783}"/>
      </w:docPartPr>
      <w:docPartBody>
        <w:p w:rsidR="00944672" w:rsidRDefault="009B78D5" w:rsidP="009B78D5">
          <w:pPr>
            <w:pStyle w:val="97153BA310FD4A1FA4DD78AE9A9D7BB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4347533413F47838DB0AC7620EB39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118BA-2A81-4AFD-B23E-966FC76CF195}"/>
      </w:docPartPr>
      <w:docPartBody>
        <w:p w:rsidR="00944672" w:rsidRDefault="009B78D5" w:rsidP="009B78D5">
          <w:pPr>
            <w:pStyle w:val="C4347533413F47838DB0AC7620EB39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D871639B60748ECA04DDA799200B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42F2C-A2C0-4AC8-9A03-8E16226BF426}"/>
      </w:docPartPr>
      <w:docPartBody>
        <w:p w:rsidR="00944672" w:rsidRDefault="009B78D5" w:rsidP="009B78D5">
          <w:pPr>
            <w:pStyle w:val="CD871639B60748ECA04DDA799200B9D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CD0987EA7F04C3089A7354D934F7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9F4CD3-A8B3-4FAD-A12F-D07D901591BE}"/>
      </w:docPartPr>
      <w:docPartBody>
        <w:p w:rsidR="00944672" w:rsidRDefault="009B78D5" w:rsidP="009B78D5">
          <w:pPr>
            <w:pStyle w:val="CCD0987EA7F04C3089A7354D934F7B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EDBD73B8A224F4192143F60F75BEA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640D2-8D1E-44C2-AF4E-80485123CE0A}"/>
      </w:docPartPr>
      <w:docPartBody>
        <w:p w:rsidR="00944672" w:rsidRDefault="009B78D5" w:rsidP="009B78D5">
          <w:pPr>
            <w:pStyle w:val="8EDBD73B8A224F4192143F60F75BEA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8C61E8264974322B1BDC33C292F5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CE817-9B30-4247-8331-4D16222E1217}"/>
      </w:docPartPr>
      <w:docPartBody>
        <w:p w:rsidR="00944672" w:rsidRDefault="009B78D5" w:rsidP="009B78D5">
          <w:pPr>
            <w:pStyle w:val="38C61E8264974322B1BDC33C292F5EF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FC60C19E25545138FF5D14FB6995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9D6575-9436-4EC9-9853-8DCD85F36F27}"/>
      </w:docPartPr>
      <w:docPartBody>
        <w:p w:rsidR="00944672" w:rsidRDefault="009B78D5" w:rsidP="009B78D5">
          <w:pPr>
            <w:pStyle w:val="2FC60C19E25545138FF5D14FB699582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E5F2F6D873B43D3AB7E55316510E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83094-3B51-415C-8597-36B4CCB2290F}"/>
      </w:docPartPr>
      <w:docPartBody>
        <w:p w:rsidR="00944672" w:rsidRDefault="009B78D5" w:rsidP="009B78D5">
          <w:pPr>
            <w:pStyle w:val="EE5F2F6D873B43D3AB7E55316510EE99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519A27335DE4E608962272A7ADC26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E1EFE-EF34-4CAE-8C19-2394AC46AA2D}"/>
      </w:docPartPr>
      <w:docPartBody>
        <w:p w:rsidR="00944672" w:rsidRDefault="009B78D5" w:rsidP="009B78D5">
          <w:pPr>
            <w:pStyle w:val="A519A27335DE4E608962272A7ADC266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7FBE8BC76C74EEA8C195E13D0C30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1D13FD-8514-4AAD-9073-30D0B91354E9}"/>
      </w:docPartPr>
      <w:docPartBody>
        <w:p w:rsidR="00944672" w:rsidRDefault="009B78D5" w:rsidP="009B78D5">
          <w:pPr>
            <w:pStyle w:val="A7FBE8BC76C74EEA8C195E13D0C300B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B8F6523F5034BA6B07BE18038CB0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08E79-0026-4A35-88E7-FBEE8570B234}"/>
      </w:docPartPr>
      <w:docPartBody>
        <w:p w:rsidR="00944672" w:rsidRDefault="009B78D5" w:rsidP="009B78D5">
          <w:pPr>
            <w:pStyle w:val="6B8F6523F5034BA6B07BE18038CB02D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F803881C8844081A52E44FB7DD19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170CCF-09A8-4347-8639-9FC7D287BDA9}"/>
      </w:docPartPr>
      <w:docPartBody>
        <w:p w:rsidR="00944672" w:rsidRDefault="009B78D5" w:rsidP="009B78D5">
          <w:pPr>
            <w:pStyle w:val="5F803881C8844081A52E44FB7DD193A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C80D23DF1B246179D073441DF1D9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16555-0136-40B8-A80D-9E5E25A58801}"/>
      </w:docPartPr>
      <w:docPartBody>
        <w:p w:rsidR="00944672" w:rsidRDefault="009B78D5" w:rsidP="009B78D5">
          <w:pPr>
            <w:pStyle w:val="3C80D23DF1B246179D073441DF1D9EF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A2210292D3E4A2997C24667A5444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36607-3BAA-4E63-9737-7E98C1DC3FD4}"/>
      </w:docPartPr>
      <w:docPartBody>
        <w:p w:rsidR="00944672" w:rsidRDefault="009B78D5" w:rsidP="009B78D5">
          <w:pPr>
            <w:pStyle w:val="6A2210292D3E4A2997C24667A54442F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38257915DB4E01BC604EB84BA9F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32E09-6666-4D0A-AD68-95BE876C848E}"/>
      </w:docPartPr>
      <w:docPartBody>
        <w:p w:rsidR="00944672" w:rsidRDefault="009B78D5" w:rsidP="009B78D5">
          <w:pPr>
            <w:pStyle w:val="9F38257915DB4E01BC604EB84BA9F5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0C117C9D0E44DCDA6B4A841F5994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F19AD-B5C6-4D3E-9226-286B68BE9C11}"/>
      </w:docPartPr>
      <w:docPartBody>
        <w:p w:rsidR="00944672" w:rsidRDefault="009B78D5" w:rsidP="009B78D5">
          <w:pPr>
            <w:pStyle w:val="D0C117C9D0E44DCDA6B4A841F5994E21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796B345CF8554739A2DE18F99EAA0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DE255F-D122-493A-B0AE-E24E9B91ABCA}"/>
      </w:docPartPr>
      <w:docPartBody>
        <w:p w:rsidR="00944672" w:rsidRDefault="009B78D5" w:rsidP="009B78D5">
          <w:pPr>
            <w:pStyle w:val="796B345CF8554739A2DE18F99EAA0FB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1F14A65EE984C0A9D90F888BDB6DD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7C798-3F0A-46EC-AB8C-11A1F4EBD3CF}"/>
      </w:docPartPr>
      <w:docPartBody>
        <w:p w:rsidR="00944672" w:rsidRDefault="009B78D5" w:rsidP="009B78D5">
          <w:pPr>
            <w:pStyle w:val="51F14A65EE984C0A9D90F888BDB6DD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57BC0F9FF9E46A5B1E72E2CC9755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30C21-5B5A-4284-9FAE-9FBEA4F7ECF0}"/>
      </w:docPartPr>
      <w:docPartBody>
        <w:p w:rsidR="00944672" w:rsidRDefault="009B78D5" w:rsidP="009B78D5">
          <w:pPr>
            <w:pStyle w:val="057BC0F9FF9E46A5B1E72E2CC9755CD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F1ED2C2633F403CBD761D0D803BD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394747-F9D9-4901-A8E9-E85F0F09DE0A}"/>
      </w:docPartPr>
      <w:docPartBody>
        <w:p w:rsidR="00944672" w:rsidRDefault="009B78D5" w:rsidP="009B78D5">
          <w:pPr>
            <w:pStyle w:val="5F1ED2C2633F403CBD761D0D803BDEF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CA4BDBFF757402A9200A682BC86F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09D45-112C-45C3-907D-C738581C531F}"/>
      </w:docPartPr>
      <w:docPartBody>
        <w:p w:rsidR="00944672" w:rsidRDefault="009B78D5" w:rsidP="009B78D5">
          <w:pPr>
            <w:pStyle w:val="9CA4BDBFF757402A9200A682BC86FAF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1C276D5377A447085D1731082EBE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2ADBC-C619-4915-8746-49D35D5FCD51}"/>
      </w:docPartPr>
      <w:docPartBody>
        <w:p w:rsidR="00944672" w:rsidRDefault="009B78D5" w:rsidP="009B78D5">
          <w:pPr>
            <w:pStyle w:val="A1C276D5377A447085D1731082EBEEE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0C740091D1445FE9DB7AF540E8B2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9DB8E-8667-4E55-BCF4-12315B2E2AE4}"/>
      </w:docPartPr>
      <w:docPartBody>
        <w:p w:rsidR="00944672" w:rsidRDefault="009B78D5" w:rsidP="009B78D5">
          <w:pPr>
            <w:pStyle w:val="90C740091D1445FE9DB7AF540E8B237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F996E007DCE4089834EA1BC929BF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411D61-A24B-4D52-A5BE-45BC91DA5FA9}"/>
      </w:docPartPr>
      <w:docPartBody>
        <w:p w:rsidR="00944672" w:rsidRDefault="009B78D5" w:rsidP="009B78D5">
          <w:pPr>
            <w:pStyle w:val="1F996E007DCE4089834EA1BC929BFE3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E956BFF3D524A179B1E2BD0EC88D8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DE6A-6A4C-47C1-AC6F-D4456D114AD6}"/>
      </w:docPartPr>
      <w:docPartBody>
        <w:p w:rsidR="00944672" w:rsidRDefault="009B78D5" w:rsidP="009B78D5">
          <w:pPr>
            <w:pStyle w:val="9E956BFF3D524A179B1E2BD0EC88D80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5B40E44A149444E8FB54B38A5DC2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10F9B-733E-41D1-9481-92366B7E7B42}"/>
      </w:docPartPr>
      <w:docPartBody>
        <w:p w:rsidR="00944672" w:rsidRDefault="009B78D5" w:rsidP="009B78D5">
          <w:pPr>
            <w:pStyle w:val="05B40E44A149444E8FB54B38A5DC2C1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E73BD101B84F2BB4A6853396A7D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6156F-A4F1-467C-88E8-A8C4B2B79DA0}"/>
      </w:docPartPr>
      <w:docPartBody>
        <w:p w:rsidR="00944672" w:rsidRDefault="009B78D5" w:rsidP="009B78D5">
          <w:pPr>
            <w:pStyle w:val="36E73BD101B84F2BB4A6853396A7DC1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62755855D4B49DAA0CAD3981DEB5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A0BE5-32FF-4800-B971-BD78729E191F}"/>
      </w:docPartPr>
      <w:docPartBody>
        <w:p w:rsidR="00944672" w:rsidRDefault="009B78D5" w:rsidP="009B78D5">
          <w:pPr>
            <w:pStyle w:val="E62755855D4B49DAA0CAD3981DEB5BA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795BD406BF8456CA1C377D1E26D2A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890EA-7425-4BD4-ACA4-22A8E3873766}"/>
      </w:docPartPr>
      <w:docPartBody>
        <w:p w:rsidR="00944672" w:rsidRDefault="009B78D5" w:rsidP="009B78D5">
          <w:pPr>
            <w:pStyle w:val="3795BD406BF8456CA1C377D1E26D2AE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B230CA6CD4F4C8283E1FAE1B0337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92514B-4EE6-4DA1-B47C-AF3B92C7394B}"/>
      </w:docPartPr>
      <w:docPartBody>
        <w:p w:rsidR="00944672" w:rsidRDefault="009B78D5" w:rsidP="009B78D5">
          <w:pPr>
            <w:pStyle w:val="7B230CA6CD4F4C8283E1FAE1B0337BD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F1DFEB4D65242F79F40C745681DB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405570-C650-41F1-8BC6-A409656E98DD}"/>
      </w:docPartPr>
      <w:docPartBody>
        <w:p w:rsidR="00944672" w:rsidRDefault="009B78D5" w:rsidP="009B78D5">
          <w:pPr>
            <w:pStyle w:val="8F1DFEB4D65242F79F40C745681DBEA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1B86B52E1294F8DB739103D035FE3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38E52-A97B-4CBD-AD11-A144FED5E05D}"/>
      </w:docPartPr>
      <w:docPartBody>
        <w:p w:rsidR="00944672" w:rsidRDefault="009B78D5" w:rsidP="009B78D5">
          <w:pPr>
            <w:pStyle w:val="B1B86B52E1294F8DB739103D035FE313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C3BE00FB46424CACA9105890A37574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BB782-7695-4C94-8218-1E36FD34AE1B}"/>
      </w:docPartPr>
      <w:docPartBody>
        <w:p w:rsidR="00944672" w:rsidRDefault="009B78D5" w:rsidP="009B78D5">
          <w:pPr>
            <w:pStyle w:val="C3BE00FB46424CACA9105890A37574C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0015CAFC3ED4AE5BE60B4BA7EB75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52A25-5074-4D36-8740-217C02621776}"/>
      </w:docPartPr>
      <w:docPartBody>
        <w:p w:rsidR="00944672" w:rsidRDefault="009B78D5" w:rsidP="009B78D5">
          <w:pPr>
            <w:pStyle w:val="10015CAFC3ED4AE5BE60B4BA7EB7524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74E9B1DB1FF430185B285EB88C34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49806-162E-49E7-9A45-F7CA54CD4794}"/>
      </w:docPartPr>
      <w:docPartBody>
        <w:p w:rsidR="00944672" w:rsidRDefault="009B78D5" w:rsidP="009B78D5">
          <w:pPr>
            <w:pStyle w:val="C74E9B1DB1FF430185B285EB88C3468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2CE639994FD4DAABE69418C3FB8A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7CF5E8-C9B3-45CA-A25E-740520F99FEF}"/>
      </w:docPartPr>
      <w:docPartBody>
        <w:p w:rsidR="00944672" w:rsidRDefault="009B78D5" w:rsidP="009B78D5">
          <w:pPr>
            <w:pStyle w:val="32CE639994FD4DAABE69418C3FB8A25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30D4E20EF04895A132DC0FDFE1A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538294-D78F-483F-A0E3-27232321BE6A}"/>
      </w:docPartPr>
      <w:docPartBody>
        <w:p w:rsidR="00944672" w:rsidRDefault="009B78D5" w:rsidP="009B78D5">
          <w:pPr>
            <w:pStyle w:val="6530D4E20EF04895A132DC0FDFE1A92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9E49929DEB427BAF3888A6C2BF0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00A030-8728-4206-87F4-3DE1DAB91EF1}"/>
      </w:docPartPr>
      <w:docPartBody>
        <w:p w:rsidR="00944672" w:rsidRDefault="009B78D5" w:rsidP="009B78D5">
          <w:pPr>
            <w:pStyle w:val="C99E49929DEB427BAF3888A6C2BF028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F663FC0C0C9486F8A1FD011A26E1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533FB7-CA57-4869-8FE5-A7912EE36B7F}"/>
      </w:docPartPr>
      <w:docPartBody>
        <w:p w:rsidR="00944672" w:rsidRDefault="009B78D5" w:rsidP="009B78D5">
          <w:pPr>
            <w:pStyle w:val="6F663FC0C0C9486F8A1FD011A26E153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5D953358EDD46D38830959C41CD5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ECDC3-EA51-40BB-9BEE-6A30F926B71C}"/>
      </w:docPartPr>
      <w:docPartBody>
        <w:p w:rsidR="00944672" w:rsidRDefault="009B78D5" w:rsidP="009B78D5">
          <w:pPr>
            <w:pStyle w:val="35D953358EDD46D38830959C41CD5E20"/>
          </w:pPr>
          <w:r w:rsidRPr="00D56B51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067C8F"/>
    <w:rsid w:val="000800E6"/>
    <w:rsid w:val="00123B11"/>
    <w:rsid w:val="00130C71"/>
    <w:rsid w:val="00160D49"/>
    <w:rsid w:val="00173E1D"/>
    <w:rsid w:val="001D6E65"/>
    <w:rsid w:val="00334D69"/>
    <w:rsid w:val="00464014"/>
    <w:rsid w:val="00502791"/>
    <w:rsid w:val="00541422"/>
    <w:rsid w:val="005D6FFB"/>
    <w:rsid w:val="00665C06"/>
    <w:rsid w:val="00760C68"/>
    <w:rsid w:val="00795BF8"/>
    <w:rsid w:val="00866CB5"/>
    <w:rsid w:val="008A277A"/>
    <w:rsid w:val="008D6516"/>
    <w:rsid w:val="008E4ECE"/>
    <w:rsid w:val="0094416A"/>
    <w:rsid w:val="00944672"/>
    <w:rsid w:val="009640DB"/>
    <w:rsid w:val="009B78D5"/>
    <w:rsid w:val="00A25B56"/>
    <w:rsid w:val="00A458B9"/>
    <w:rsid w:val="00A91505"/>
    <w:rsid w:val="00B87076"/>
    <w:rsid w:val="00C959EB"/>
    <w:rsid w:val="00D020FE"/>
    <w:rsid w:val="00D24DF1"/>
    <w:rsid w:val="00E115B7"/>
    <w:rsid w:val="00E34B41"/>
    <w:rsid w:val="00F3195A"/>
    <w:rsid w:val="00F34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9B78D5"/>
    <w:rPr>
      <w:color w:val="666666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97153BA310FD4A1FA4DD78AE9A9D7BBD">
    <w:name w:val="97153BA310FD4A1FA4DD78AE9A9D7BBD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4347533413F47838DB0AC7620EB39A6">
    <w:name w:val="C4347533413F47838DB0AC7620EB39A6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D871639B60748ECA04DDA799200B9D3">
    <w:name w:val="CD871639B60748ECA04DDA799200B9D3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CD0987EA7F04C3089A7354D934F7B28">
    <w:name w:val="CCD0987EA7F04C3089A7354D934F7B28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EDBD73B8A224F4192143F60F75BEA46">
    <w:name w:val="8EDBD73B8A224F4192143F60F75BEA46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8C61E8264974322B1BDC33C292F5EF2">
    <w:name w:val="38C61E8264974322B1BDC33C292F5EF2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FC60C19E25545138FF5D14FB699582B">
    <w:name w:val="2FC60C19E25545138FF5D14FB699582B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E5F2F6D873B43D3AB7E55316510EE99">
    <w:name w:val="EE5F2F6D873B43D3AB7E55316510EE99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519A27335DE4E608962272A7ADC2661">
    <w:name w:val="A519A27335DE4E608962272A7ADC2661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7FBE8BC76C74EEA8C195E13D0C300B6">
    <w:name w:val="A7FBE8BC76C74EEA8C195E13D0C300B6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B8F6523F5034BA6B07BE18038CB02D0">
    <w:name w:val="6B8F6523F5034BA6B07BE18038CB02D0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F803881C8844081A52E44FB7DD193AF">
    <w:name w:val="5F803881C8844081A52E44FB7DD193AF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C80D23DF1B246179D073441DF1D9EF7">
    <w:name w:val="3C80D23DF1B246179D073441DF1D9EF7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A2210292D3E4A2997C24667A54442F5">
    <w:name w:val="6A2210292D3E4A2997C24667A54442F5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F38257915DB4E01BC604EB84BA9F5B7">
    <w:name w:val="9F38257915DB4E01BC604EB84BA9F5B7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0C117C9D0E44DCDA6B4A841F5994E21">
    <w:name w:val="D0C117C9D0E44DCDA6B4A841F5994E21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96B345CF8554739A2DE18F99EAA0FBD">
    <w:name w:val="796B345CF8554739A2DE18F99EAA0FBD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1F14A65EE984C0A9D90F888BDB6DD82">
    <w:name w:val="51F14A65EE984C0A9D90F888BDB6DD82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57BC0F9FF9E46A5B1E72E2CC9755CDD">
    <w:name w:val="057BC0F9FF9E46A5B1E72E2CC9755CDD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F1ED2C2633F403CBD761D0D803BDEF8">
    <w:name w:val="5F1ED2C2633F403CBD761D0D803BDEF8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CA4BDBFF757402A9200A682BC86FAF1">
    <w:name w:val="9CA4BDBFF757402A9200A682BC86FAF1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1C276D5377A447085D1731082EBEEE5">
    <w:name w:val="A1C276D5377A447085D1731082EBEEE5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0C740091D1445FE9DB7AF540E8B2376">
    <w:name w:val="90C740091D1445FE9DB7AF540E8B2376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F996E007DCE4089834EA1BC929BFE38">
    <w:name w:val="1F996E007DCE4089834EA1BC929BFE38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E956BFF3D524A179B1E2BD0EC88D802">
    <w:name w:val="9E956BFF3D524A179B1E2BD0EC88D802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5B40E44A149444E8FB54B38A5DC2C19">
    <w:name w:val="05B40E44A149444E8FB54B38A5DC2C19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6E73BD101B84F2BB4A6853396A7DC18">
    <w:name w:val="36E73BD101B84F2BB4A6853396A7DC18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62755855D4B49DAA0CAD3981DEB5BA4">
    <w:name w:val="E62755855D4B49DAA0CAD3981DEB5BA4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795BD406BF8456CA1C377D1E26D2AE5">
    <w:name w:val="3795BD406BF8456CA1C377D1E26D2AE5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B230CA6CD4F4C8283E1FAE1B0337BDE">
    <w:name w:val="7B230CA6CD4F4C8283E1FAE1B0337BDE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F1DFEB4D65242F79F40C745681DBEAB">
    <w:name w:val="8F1DFEB4D65242F79F40C745681DBEAB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1B86B52E1294F8DB739103D035FE313">
    <w:name w:val="B1B86B52E1294F8DB739103D035FE313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3BE00FB46424CACA9105890A37574C9">
    <w:name w:val="C3BE00FB46424CACA9105890A37574C9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0015CAFC3ED4AE5BE60B4BA7EB7524B">
    <w:name w:val="10015CAFC3ED4AE5BE60B4BA7EB7524B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74E9B1DB1FF430185B285EB88C3468A">
    <w:name w:val="C74E9B1DB1FF430185B285EB88C3468A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2CE639994FD4DAABE69418C3FB8A25A">
    <w:name w:val="32CE639994FD4DAABE69418C3FB8A25A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530D4E20EF04895A132DC0FDFE1A920">
    <w:name w:val="6530D4E20EF04895A132DC0FDFE1A920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99E49929DEB427BAF3888A6C2BF0280">
    <w:name w:val="C99E49929DEB427BAF3888A6C2BF0280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F663FC0C0C9486F8A1FD011A26E153C">
    <w:name w:val="6F663FC0C0C9486F8A1FD011A26E153C"/>
    <w:rsid w:val="009B78D5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5D953358EDD46D38830959C41CD5E20">
    <w:name w:val="35D953358EDD46D38830959C41CD5E20"/>
    <w:rsid w:val="009B78D5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0626053-4232-4692-9061-d017b8225c8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ADA475315345640A05B71B64A71BFBF" ma:contentTypeVersion="18" ma:contentTypeDescription="Crear nuevo documento." ma:contentTypeScope="" ma:versionID="092eaba389e273fce37a44c30e8b0f3a">
  <xsd:schema xmlns:xsd="http://www.w3.org/2001/XMLSchema" xmlns:xs="http://www.w3.org/2001/XMLSchema" xmlns:p="http://schemas.microsoft.com/office/2006/metadata/properties" xmlns:ns3="90626053-4232-4692-9061-d017b8225c8a" xmlns:ns4="5a038890-7386-4249-895f-7d17047709d9" targetNamespace="http://schemas.microsoft.com/office/2006/metadata/properties" ma:root="true" ma:fieldsID="b69b503a813be85114be3ce75da7b6a8" ns3:_="" ns4:_="">
    <xsd:import namespace="90626053-4232-4692-9061-d017b8225c8a"/>
    <xsd:import namespace="5a038890-7386-4249-895f-7d17047709d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26053-4232-4692-9061-d017b8225c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038890-7386-4249-895f-7d17047709d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AB91E3-8762-480E-881B-B046D0BA85AE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5a038890-7386-4249-895f-7d17047709d9"/>
    <ds:schemaRef ds:uri="http://purl.org/dc/elements/1.1/"/>
    <ds:schemaRef ds:uri="http://schemas.microsoft.com/office/2006/metadata/properties"/>
    <ds:schemaRef ds:uri="http://purl.org/dc/terms/"/>
    <ds:schemaRef ds:uri="90626053-4232-4692-9061-d017b8225c8a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998B82F-5DCB-4EB6-A197-6631E49541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626053-4232-4692-9061-d017b8225c8a"/>
    <ds:schemaRef ds:uri="5a038890-7386-4249-895f-7d17047709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ea1ea3e-60b2-4f75-a6c2-a6022e8f961b}" enabled="0" method="" siteId="{cea1ea3e-60b2-4f75-a6c2-a6022e8f961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27</Words>
  <Characters>3764</Characters>
  <Application>Microsoft Office Word</Application>
  <DocSecurity>0</DocSecurity>
  <Lines>31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Ana Maseda</cp:lastModifiedBy>
  <cp:revision>3</cp:revision>
  <dcterms:created xsi:type="dcterms:W3CDTF">2026-04-16T09:45:00Z</dcterms:created>
  <dcterms:modified xsi:type="dcterms:W3CDTF">2026-04-16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DA475315345640A05B71B64A71BFBF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